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22179F" w:rsidP="006A4275">
      <w:pPr>
        <w:spacing w:line="240" w:lineRule="auto"/>
        <w:rPr>
          <w:b/>
          <w:sz w:val="50"/>
          <w:szCs w:val="50"/>
        </w:rPr>
      </w:pPr>
      <w:r w:rsidRPr="0022179F"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2" o:spid="_x0000_s1026" type="#_x0000_t202" style="position:absolute;margin-left:142.6pt;margin-top:26.95pt;width:283.15pt;height:46.35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" filled="f" stroked="f" strokeweight=".5pt">
            <v:textbox inset="0,0,0,0">
              <w:txbxContent>
                <w:p w:rsidR="008B6B65" w:rsidRPr="007D5DBA" w:rsidRDefault="00933720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ab/>
                  </w:r>
                </w:p>
              </w:txbxContent>
            </v:textbox>
          </v:shape>
        </w:pict>
      </w:r>
      <w:r w:rsidRPr="0022179F">
        <w:rPr>
          <w:b/>
          <w:noProof/>
          <w:sz w:val="28"/>
          <w:szCs w:val="28"/>
        </w:rPr>
        <w:pict>
          <v:group id="Group 67" o:spid="_x0000_s1068" style="position:absolute;margin-left:130.85pt;margin-top:65.75pt;width:250.4pt;height:20.1pt;z-index:251697152;mso-width-relative:margin;mso-height-relative:margin" coordsize="20523,25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">
            <v:shape id="Picture 68" o:spid="_x0000_s102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7" o:title=""/>
              <v:path arrowok="t"/>
            </v:shape>
            <v:shape id="Text Box 69" o:spid="_x0000_s1028" type="#_x0000_t202" style="position:absolute;left:2426;top:3;width:18097;height:255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52482" w:rsidRDefault="002357BD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C/o- </w:t>
                    </w:r>
                    <w:r w:rsidR="002E0EF2">
                      <w:rPr>
                        <w:color w:val="000000" w:themeColor="text1"/>
                      </w:rPr>
                      <w:t xml:space="preserve">UAE </w:t>
                    </w:r>
                    <w:r w:rsidR="0082035B">
                      <w:rPr>
                        <w:color w:val="000000" w:themeColor="text1"/>
                      </w:rPr>
                      <w:t xml:space="preserve">- </w:t>
                    </w:r>
                    <w:r>
                      <w:rPr>
                        <w:color w:val="000000" w:themeColor="text1"/>
                      </w:rPr>
                      <w:t>+971503718673</w:t>
                    </w:r>
                  </w:p>
                  <w:p w:rsidR="007F1301" w:rsidRDefault="007F1301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i</w:t>
                    </w:r>
                  </w:p>
                  <w:p w:rsidR="002E0EF2" w:rsidRPr="00552482" w:rsidRDefault="002E0EF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22179F">
        <w:rPr>
          <w:b/>
          <w:noProof/>
          <w:sz w:val="28"/>
          <w:szCs w:val="28"/>
        </w:rPr>
        <w:pict>
          <v:group id="Group 70" o:spid="_x0000_s1029" style="position:absolute;margin-left:130.6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HOvXiOEAAAALAQAADwAAAAAAAAAAAAAAAAAOBwAAZHJzL2Rvd25yZXYu&#10;eG1sUEsBAi0ACgAAAAAAAAAhACnQ6gsSCAAAEggAABQAAAAAAAAAAAAAAAAAHAgAAGRycy9tZWRp&#10;YS9pbWFnZTEucG5nUEsFBgAAAAAGAAYAfAEAAGAQAAAAAA==&#10;">
            <v:shape id="Picture 71" o:spid="_x0000_s1030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8" o:title=""/>
              <v:path arrowok="t"/>
            </v:shape>
            <v:shape id="Text Box 72" o:spid="_x0000_s1031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BC7ACB" w:rsidRDefault="002357BD" w:rsidP="00390337">
                    <w:pPr>
                      <w:spacing w:line="480" w:lineRule="auto"/>
                    </w:pPr>
                    <w:hyperlink r:id="rId9" w:history="1">
                      <w:r w:rsidRPr="00A17CB8">
                        <w:rPr>
                          <w:rStyle w:val="Hyperlink"/>
                        </w:rPr>
                        <w:t>Vishnu.379339@2freemail.com</w:t>
                      </w:r>
                    </w:hyperlink>
                    <w:r>
                      <w:t xml:space="preserve"> 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22179F">
        <w:rPr>
          <w:b/>
          <w:noProof/>
          <w:sz w:val="28"/>
          <w:szCs w:val="28"/>
        </w:rPr>
        <w:pict>
          <v:shape id="Text Box 2" o:spid="_x0000_s1034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<v:textbox inset="0,0,0,0">
              <w:txbxContent>
                <w:p w:rsidR="007D5DBA" w:rsidRPr="007D5DBA" w:rsidRDefault="00390337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 xml:space="preserve">VISHNU </w:t>
                  </w:r>
                </w:p>
              </w:txbxContent>
            </v:textbox>
          </v:shape>
        </w:pict>
      </w:r>
      <w:r w:rsidR="00390337">
        <w:rPr>
          <w:noProof/>
        </w:rPr>
        <w:drawing>
          <wp:inline distT="0" distB="0" distL="0" distR="0">
            <wp:extent cx="1257300" cy="1617980"/>
            <wp:effectExtent l="0" t="0" r="0" b="1270"/>
            <wp:docPr id="9" name="Picture 9" descr="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61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2217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5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0E0EF5" w:rsidRDefault="006D22A0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>
                    <w:rPr>
                      <w:b/>
                      <w:color w:val="3E7BBE"/>
                    </w:rPr>
                    <w:t>OBJECTIV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6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D34B06">
                    <w:t>2</w:t>
                  </w:r>
                  <w:r w:rsidR="00A81D7F">
                    <w:t xml:space="preserve"> Year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67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2217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7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7D5DBA" w:rsidRPr="00A525F3" w:rsidRDefault="005A0AEA" w:rsidP="007D5DBA">
                  <w:pPr>
                    <w:spacing w:line="240" w:lineRule="auto"/>
                  </w:pPr>
                  <w:r w:rsidRPr="005A0AEA">
                    <w:t>To discharge the entrusted functions efficiently and to improve myself to be an indispensable asset for the organization. Where I can utilize my skills and talents to make a tangible contribution in its growth and profitability.</w:t>
                  </w:r>
                </w:p>
                <w:p w:rsidR="007D5DBA" w:rsidRPr="007D5DBA" w:rsidRDefault="007D5DBA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Default="002217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38" type="#_x0000_t202" style="position:absolute;margin-left:.7pt;margin-top:3.85pt;width:107.3pt;height:44.3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" filled="f" stroked="f" strokeweight=".5pt">
            <v:textbox inset="0,0,0,0">
              <w:txbxContent>
                <w:p w:rsidR="00C44C37" w:rsidRPr="00C44C37" w:rsidRDefault="006D22A0" w:rsidP="007D5DBA">
                  <w:pPr>
                    <w:spacing w:line="240" w:lineRule="auto"/>
                  </w:pPr>
                  <w:r>
                    <w:rPr>
                      <w:b/>
                      <w:color w:val="3E7BBE"/>
                    </w:rPr>
                    <w:t>VISA STATUS</w:t>
                  </w:r>
                  <w:r w:rsidR="007D5DBA" w:rsidRPr="007D5DBA">
                    <w:rPr>
                      <w:color w:val="3E7BBE"/>
                    </w:rPr>
                    <w:br/>
                  </w:r>
                  <w:r w:rsidR="00E14BCB">
                    <w:t>3 MARCH – JUNE 7</w:t>
                  </w:r>
                </w:p>
              </w:txbxContent>
            </v:textbox>
          </v:shape>
        </w:pict>
      </w:r>
    </w:p>
    <w:p w:rsidR="007D5DBA" w:rsidRDefault="0022179F" w:rsidP="006A4275">
      <w:pPr>
        <w:spacing w:line="240" w:lineRule="auto"/>
        <w:rPr>
          <w:b/>
          <w:sz w:val="28"/>
          <w:szCs w:val="28"/>
        </w:rPr>
      </w:pPr>
      <w:r w:rsidRPr="0022179F">
        <w:rPr>
          <w:noProof/>
        </w:rPr>
        <w:pict>
          <v:group id="Group 89" o:spid="_x0000_s1039" style="position:absolute;margin-left:-11.8pt;margin-top:8.45pt;width:522.9pt;height:41.4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">
            <v:shape id="Picture 90" o:spid="_x0000_s1040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<v:imagedata r:id="rId11" o:title=""/>
              <v:path arrowok="t"/>
            </v:shape>
            <v:shape id="Text Box 91" o:spid="_x0000_s104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<v:textbox inset="0,0,0,0">
                <w:txbxContent>
                  <w:p w:rsidR="00E10CC4" w:rsidRPr="005E3E69" w:rsidRDefault="00E10CC4" w:rsidP="00E10CC4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E10CC4" w:rsidRPr="005E3E69" w:rsidRDefault="00E10CC4" w:rsidP="00E10CC4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4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954A6E" w:rsidRDefault="00E10CC4" w:rsidP="00954A6E">
      <w:pPr>
        <w:pStyle w:val="ListParagraph"/>
        <w:numPr>
          <w:ilvl w:val="0"/>
          <w:numId w:val="10"/>
        </w:numPr>
        <w:spacing w:line="240" w:lineRule="auto"/>
      </w:pPr>
      <w:r>
        <w:t xml:space="preserve">July 2016 – Dec 2017 </w:t>
      </w:r>
      <w:r w:rsidR="00954A6E" w:rsidRPr="00DE2FDC">
        <w:rPr>
          <w:b/>
        </w:rPr>
        <w:t>ISLAND SHIPPING AGENCIES PVT LTD</w:t>
      </w:r>
      <w:r w:rsidR="00954A6E">
        <w:rPr>
          <w:b/>
        </w:rPr>
        <w:t xml:space="preserve"> COCHIN,  INDIA</w:t>
      </w:r>
    </w:p>
    <w:p w:rsidR="00A95328" w:rsidRDefault="00CF0DB9" w:rsidP="00CF0DB9">
      <w:pPr>
        <w:pStyle w:val="ListParagraph"/>
        <w:spacing w:line="240" w:lineRule="auto"/>
        <w:ind w:left="360"/>
      </w:pPr>
      <w:r>
        <w:rPr>
          <w:b/>
        </w:rPr>
        <w:t>CUSTOMER SERVICE / OVERSEAS EXECUTIVE</w:t>
      </w:r>
      <w:r w:rsidR="00B20330">
        <w:rPr>
          <w:b/>
        </w:rPr>
        <w:t xml:space="preserve"> /BPO EXECUTIVE</w:t>
      </w:r>
      <w:r w:rsidR="00E10CC4">
        <w:br/>
      </w:r>
    </w:p>
    <w:p w:rsidR="00580791" w:rsidRDefault="00580791" w:rsidP="00BE0F8A">
      <w:pPr>
        <w:pStyle w:val="ListParagraph"/>
        <w:numPr>
          <w:ilvl w:val="0"/>
          <w:numId w:val="7"/>
        </w:numPr>
        <w:spacing w:line="240" w:lineRule="auto"/>
      </w:pPr>
      <w:r>
        <w:t>Selling services of</w:t>
      </w:r>
      <w:r w:rsidR="00933720">
        <w:t xml:space="preserve"> the fraternity to the </w:t>
      </w:r>
      <w:r w:rsidR="00A95328">
        <w:t>importers,</w:t>
      </w:r>
      <w:r>
        <w:t xml:space="preserve"> building revenue of AED 50000 in </w:t>
      </w:r>
      <w:r w:rsidR="00A95328">
        <w:t xml:space="preserve">6months. </w:t>
      </w:r>
    </w:p>
    <w:p w:rsidR="00580791" w:rsidRDefault="005A44DA" w:rsidP="00BE0F8A">
      <w:pPr>
        <w:pStyle w:val="ListParagraph"/>
        <w:numPr>
          <w:ilvl w:val="0"/>
          <w:numId w:val="7"/>
        </w:numPr>
        <w:spacing w:line="240" w:lineRule="auto"/>
      </w:pPr>
      <w:r>
        <w:t>Coordination with international</w:t>
      </w:r>
      <w:r w:rsidR="00580791">
        <w:t xml:space="preserve"> competitors and deriving benefits to </w:t>
      </w:r>
      <w:r w:rsidR="00933720">
        <w:t xml:space="preserve">the firm. </w:t>
      </w:r>
    </w:p>
    <w:p w:rsidR="00933720" w:rsidRDefault="00933720" w:rsidP="00933720">
      <w:pPr>
        <w:pStyle w:val="ListParagraph"/>
        <w:numPr>
          <w:ilvl w:val="0"/>
          <w:numId w:val="7"/>
        </w:numPr>
        <w:spacing w:line="240" w:lineRule="auto"/>
      </w:pPr>
      <w:r>
        <w:t>Built up the strong rapport with client and generate the trust for future retention.</w:t>
      </w:r>
    </w:p>
    <w:p w:rsidR="00A95328" w:rsidRDefault="00933720" w:rsidP="00A95328">
      <w:pPr>
        <w:pStyle w:val="ListParagraph"/>
        <w:numPr>
          <w:ilvl w:val="0"/>
          <w:numId w:val="7"/>
        </w:numPr>
        <w:spacing w:line="240" w:lineRule="auto"/>
      </w:pPr>
      <w:r>
        <w:t>Always focus on service and provide the maximum updates for brand recall.</w:t>
      </w:r>
    </w:p>
    <w:p w:rsidR="00BE0F8A" w:rsidRDefault="00BE0F8A" w:rsidP="00BE0F8A">
      <w:pPr>
        <w:pStyle w:val="ListParagraph"/>
        <w:numPr>
          <w:ilvl w:val="0"/>
          <w:numId w:val="7"/>
        </w:numPr>
        <w:spacing w:line="240" w:lineRule="auto"/>
      </w:pPr>
      <w:r>
        <w:t xml:space="preserve">To liaise with </w:t>
      </w:r>
      <w:r w:rsidR="0095071D">
        <w:t>customs, port</w:t>
      </w:r>
      <w:r>
        <w:t xml:space="preserve"> authorities, shipping lines, CFS</w:t>
      </w:r>
      <w:r w:rsidR="005A44DA">
        <w:t xml:space="preserve"> in Berlin and Australia</w:t>
      </w:r>
      <w:r w:rsidR="0095071D">
        <w:t>.</w:t>
      </w:r>
    </w:p>
    <w:p w:rsidR="0095071D" w:rsidRDefault="005A44DA" w:rsidP="00BE0F8A">
      <w:pPr>
        <w:pStyle w:val="ListParagraph"/>
        <w:numPr>
          <w:ilvl w:val="0"/>
          <w:numId w:val="7"/>
        </w:numPr>
        <w:spacing w:line="240" w:lineRule="auto"/>
      </w:pPr>
      <w:r>
        <w:t>Ensuring and coordination with consignees around the world mainly US and Australia</w:t>
      </w:r>
      <w:r w:rsidR="00A95328">
        <w:t>.</w:t>
      </w:r>
    </w:p>
    <w:p w:rsidR="005A44DA" w:rsidRDefault="005A44DA" w:rsidP="005A44DA">
      <w:pPr>
        <w:pStyle w:val="ListParagraph"/>
        <w:spacing w:line="240" w:lineRule="auto"/>
        <w:ind w:left="360"/>
      </w:pPr>
    </w:p>
    <w:p w:rsidR="00B6208E" w:rsidRPr="00B6208E" w:rsidRDefault="00C63E46" w:rsidP="00B6208E">
      <w:pPr>
        <w:pStyle w:val="ListParagraph"/>
        <w:numPr>
          <w:ilvl w:val="0"/>
          <w:numId w:val="10"/>
        </w:numPr>
        <w:spacing w:line="240" w:lineRule="auto"/>
      </w:pPr>
      <w:r>
        <w:t>June 2015 – May 2016</w:t>
      </w:r>
      <w:r w:rsidR="00954A6E">
        <w:rPr>
          <w:b/>
        </w:rPr>
        <w:t xml:space="preserve">ATLANTIC SHIPPING COCHIN </w:t>
      </w:r>
    </w:p>
    <w:p w:rsidR="00D22D17" w:rsidRDefault="000F3C8E" w:rsidP="00B6208E">
      <w:pPr>
        <w:pStyle w:val="ListParagraph"/>
        <w:spacing w:line="240" w:lineRule="auto"/>
        <w:ind w:left="360"/>
      </w:pPr>
      <w:r>
        <w:rPr>
          <w:b/>
        </w:rPr>
        <w:t xml:space="preserve">OVERSEAS FREIGHT EXECUTIVE </w:t>
      </w:r>
    </w:p>
    <w:p w:rsidR="00A95328" w:rsidRDefault="00825FC3" w:rsidP="00B20330">
      <w:pPr>
        <w:pStyle w:val="ListParagraph"/>
        <w:spacing w:line="240" w:lineRule="auto"/>
        <w:ind w:left="360"/>
      </w:pPr>
      <w:r>
        <w:t xml:space="preserve">I was induced into a prominent shipping agency which evidently </w:t>
      </w:r>
      <w:r w:rsidR="00B20330">
        <w:t xml:space="preserve">handling fleet vessels </w:t>
      </w:r>
      <w:r>
        <w:t>:</w:t>
      </w:r>
    </w:p>
    <w:p w:rsidR="00B20330" w:rsidRDefault="00B20330" w:rsidP="00B20330">
      <w:pPr>
        <w:pStyle w:val="ListParagraph"/>
        <w:spacing w:line="240" w:lineRule="auto"/>
        <w:ind w:left="360"/>
      </w:pPr>
    </w:p>
    <w:p w:rsidR="00A95328" w:rsidRPr="006A4275" w:rsidRDefault="00A95328" w:rsidP="00A95328">
      <w:pPr>
        <w:pStyle w:val="ListParagraph"/>
        <w:numPr>
          <w:ilvl w:val="0"/>
          <w:numId w:val="13"/>
        </w:numPr>
        <w:spacing w:line="240" w:lineRule="auto"/>
      </w:pPr>
      <w:r>
        <w:t xml:space="preserve">To prepare accounts receivable &amp; payable, journalisation of all activities of the vessel. </w:t>
      </w:r>
    </w:p>
    <w:p w:rsidR="005A44DA" w:rsidRDefault="005A44DA" w:rsidP="00B6208E">
      <w:pPr>
        <w:pStyle w:val="ListParagraph"/>
        <w:numPr>
          <w:ilvl w:val="0"/>
          <w:numId w:val="9"/>
        </w:numPr>
        <w:spacing w:line="240" w:lineRule="auto"/>
      </w:pPr>
      <w:r>
        <w:t xml:space="preserve">To coordinate with shipping line and ports in Australia and </w:t>
      </w:r>
      <w:r w:rsidR="00D96FBA">
        <w:t>US.</w:t>
      </w:r>
    </w:p>
    <w:p w:rsidR="00D96FBA" w:rsidRDefault="00D96FBA" w:rsidP="00B6208E">
      <w:pPr>
        <w:pStyle w:val="ListParagraph"/>
        <w:numPr>
          <w:ilvl w:val="0"/>
          <w:numId w:val="9"/>
        </w:numPr>
        <w:spacing w:line="240" w:lineRule="auto"/>
      </w:pPr>
      <w:r>
        <w:t>To handle customer service department sector for US.</w:t>
      </w:r>
    </w:p>
    <w:p w:rsidR="00B20330" w:rsidRDefault="00B20330" w:rsidP="00B6208E">
      <w:pPr>
        <w:pStyle w:val="ListParagraph"/>
        <w:numPr>
          <w:ilvl w:val="0"/>
          <w:numId w:val="9"/>
        </w:numPr>
        <w:spacing w:line="240" w:lineRule="auto"/>
      </w:pPr>
      <w:r>
        <w:t>To make port call ,vessel amendment in india.</w:t>
      </w:r>
    </w:p>
    <w:p w:rsidR="00B6208E" w:rsidRDefault="00B6208E" w:rsidP="00B6208E">
      <w:pPr>
        <w:pStyle w:val="ListParagraph"/>
        <w:spacing w:line="240" w:lineRule="auto"/>
      </w:pPr>
    </w:p>
    <w:p w:rsidR="00E10CC4" w:rsidRPr="00E10CC4" w:rsidRDefault="0022179F" w:rsidP="00E10CC4">
      <w:pPr>
        <w:pStyle w:val="ListParagraph"/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3" style="position:absolute;left:0;text-align:left;margin-left:7pt;margin-top:5.1pt;width:522.9pt;height:41.4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">
            <v:shape id="Picture 10" o:spid="_x0000_s104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<v:imagedata r:id="rId12" o:title=""/>
              <v:path arrowok="t"/>
            </v:shape>
            <v:shape id="Text Box 11" o:spid="_x0000_s104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<v:textbox inset="0,0,0,0">
                <w:txbxContent>
                  <w:p w:rsidR="00D22D17" w:rsidRPr="005E3E69" w:rsidRDefault="00D22D17" w:rsidP="00D22D17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<v:stroke joinstyle="miter"/>
            </v:line>
          </v:group>
        </w:pict>
      </w:r>
    </w:p>
    <w:p w:rsidR="00E10CC4" w:rsidRDefault="00E10CC4" w:rsidP="006A4275">
      <w:pPr>
        <w:spacing w:line="240" w:lineRule="auto"/>
        <w:rPr>
          <w:b/>
          <w:sz w:val="28"/>
          <w:szCs w:val="28"/>
        </w:rPr>
      </w:pPr>
    </w:p>
    <w:p w:rsidR="00D22D17" w:rsidRDefault="00D22D17" w:rsidP="00D22D17">
      <w:pPr>
        <w:spacing w:line="240" w:lineRule="auto"/>
      </w:pPr>
      <w:r w:rsidRPr="006A4275">
        <w:rPr>
          <w:b/>
        </w:rPr>
        <w:t>Masters, Business Administration</w:t>
      </w:r>
      <w:r>
        <w:rPr>
          <w:b/>
        </w:rPr>
        <w:t xml:space="preserve"> in Logistics and shipping </w:t>
      </w:r>
      <w:r>
        <w:rPr>
          <w:b/>
        </w:rPr>
        <w:tab/>
      </w:r>
      <w:r>
        <w:rPr>
          <w:b/>
        </w:rPr>
        <w:tab/>
      </w:r>
      <w:r>
        <w:t>Graduated, July 2016</w:t>
      </w:r>
      <w:r>
        <w:rPr>
          <w:b/>
        </w:rPr>
        <w:br/>
      </w:r>
      <w:r>
        <w:t xml:space="preserve">Institute of logistics and shipping </w:t>
      </w:r>
      <w:r>
        <w:tab/>
        <w:t xml:space="preserve"> Marks 61%       </w:t>
      </w:r>
    </w:p>
    <w:p w:rsidR="00D22D17" w:rsidRPr="006A4275" w:rsidRDefault="00D22D17" w:rsidP="00D22D17">
      <w:pPr>
        <w:spacing w:line="240" w:lineRule="auto"/>
        <w:rPr>
          <w:b/>
          <w:sz w:val="32"/>
          <w:szCs w:val="32"/>
        </w:rPr>
      </w:pPr>
      <w:r>
        <w:t xml:space="preserve">Chennai India         </w:t>
      </w:r>
      <w:r>
        <w:tab/>
      </w:r>
      <w:r>
        <w:tab/>
      </w:r>
      <w:r>
        <w:tab/>
      </w:r>
      <w:r>
        <w:tab/>
        <w:t xml:space="preserve">                                            I </w:t>
      </w:r>
      <w:r w:rsidRPr="00D22D17">
        <w:rPr>
          <w:vertAlign w:val="superscript"/>
        </w:rPr>
        <w:t>st</w:t>
      </w:r>
      <w:r>
        <w:t xml:space="preserve"> Class    </w:t>
      </w:r>
    </w:p>
    <w:p w:rsidR="00762065" w:rsidRDefault="00D22D17" w:rsidP="006A4275">
      <w:pPr>
        <w:spacing w:line="240" w:lineRule="auto"/>
      </w:pPr>
      <w:r>
        <w:rPr>
          <w:b/>
        </w:rPr>
        <w:t xml:space="preserve">Bachelor in Commerce 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t>Gradu</w:t>
      </w:r>
      <w:r w:rsidR="00F134D9">
        <w:t>ated, July 2011</w:t>
      </w:r>
    </w:p>
    <w:p w:rsidR="00762065" w:rsidRDefault="00D22D17" w:rsidP="006A4275">
      <w:pPr>
        <w:spacing w:line="240" w:lineRule="auto"/>
      </w:pPr>
      <w:r>
        <w:t>S</w:t>
      </w:r>
      <w:r w:rsidR="009E7151">
        <w:t xml:space="preserve">t Paul’s College Kalammassery </w:t>
      </w:r>
      <w:r w:rsidR="006A4275">
        <w:tab/>
      </w:r>
      <w:r w:rsidR="006A4275">
        <w:tab/>
        <w:t>Marks 64%</w:t>
      </w:r>
      <w:r w:rsidR="006A4275">
        <w:br/>
      </w:r>
      <w:r w:rsidR="009E7151">
        <w:t xml:space="preserve">Cochin Kerala 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9E7151">
        <w:t xml:space="preserve">                                                         I </w:t>
      </w:r>
      <w:r w:rsidR="009E7151" w:rsidRPr="009E7151">
        <w:rPr>
          <w:vertAlign w:val="superscript"/>
        </w:rPr>
        <w:t>st</w:t>
      </w:r>
      <w:r w:rsidR="009E7151">
        <w:t xml:space="preserve"> Class </w:t>
      </w:r>
    </w:p>
    <w:p w:rsidR="00560972" w:rsidRDefault="00560972" w:rsidP="006A4275">
      <w:pPr>
        <w:spacing w:line="240" w:lineRule="auto"/>
      </w:pPr>
    </w:p>
    <w:p w:rsidR="002357BD" w:rsidRDefault="002357BD" w:rsidP="006A4275">
      <w:pPr>
        <w:spacing w:line="240" w:lineRule="auto"/>
      </w:pPr>
    </w:p>
    <w:p w:rsidR="00F808C8" w:rsidRDefault="006A4275" w:rsidP="006A4275">
      <w:pPr>
        <w:spacing w:line="240" w:lineRule="auto"/>
      </w:pPr>
      <w:bookmarkStart w:id="0" w:name="_GoBack"/>
      <w:bookmarkEnd w:id="0"/>
      <w:r>
        <w:lastRenderedPageBreak/>
        <w:br/>
      </w:r>
      <w:r w:rsidR="0022179F">
        <w:rPr>
          <w:noProof/>
        </w:rPr>
        <w:pict>
          <v:group id="Group 80" o:spid="_x0000_s1047" style="position:absolute;margin-left:-7.6pt;margin-top:7.3pt;width:522.9pt;height:41.4pt;z-index:25172172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ugJzVg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">
            <v:shape id="Picture 76" o:spid="_x0000_s1048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<v:imagedata r:id="rId13" o:title=""/>
              <v:path arrowok="t"/>
            </v:shape>
            <v:shape id="Text Box 77" o:spid="_x0000_s1049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<v:textbox inset="0,0,0,0">
                <w:txbxContent>
                  <w:p w:rsidR="00F808C8" w:rsidRPr="005E3E69" w:rsidRDefault="00A049EF" w:rsidP="00A049EF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INTERNSHIPS </w:t>
                    </w:r>
                  </w:p>
                </w:txbxContent>
              </v:textbox>
            </v:shape>
            <v:line id="Straight Connector 78" o:spid="_x0000_s1050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<v:stroke joinstyle="miter"/>
            </v:line>
          </v:group>
        </w:pict>
      </w:r>
    </w:p>
    <w:p w:rsidR="00F43A73" w:rsidRDefault="00F43A73" w:rsidP="00F43A73">
      <w:pPr>
        <w:spacing w:line="240" w:lineRule="auto"/>
      </w:pPr>
    </w:p>
    <w:p w:rsidR="00F43A73" w:rsidRDefault="00F43A73" w:rsidP="00F43A73">
      <w:pPr>
        <w:spacing w:line="240" w:lineRule="auto"/>
        <w:rPr>
          <w:b/>
        </w:rPr>
      </w:pPr>
      <w:r w:rsidRPr="00F43A73">
        <w:rPr>
          <w:b/>
        </w:rPr>
        <w:t>FREIGHTCONNECTIONS</w:t>
      </w:r>
      <w:r w:rsidR="009468B7" w:rsidRPr="00F43A73">
        <w:rPr>
          <w:b/>
        </w:rPr>
        <w:t>INDIA</w:t>
      </w:r>
      <w:r w:rsidR="009468B7" w:rsidRPr="00F43A73">
        <w:t xml:space="preserve"> LTD</w:t>
      </w:r>
    </w:p>
    <w:p w:rsidR="00F43A73" w:rsidRDefault="00F43A73" w:rsidP="00F43A73">
      <w:pPr>
        <w:spacing w:line="240" w:lineRule="auto"/>
      </w:pPr>
      <w:r w:rsidRPr="00F43A73">
        <w:t>Attended 3 Month Internship in a prominent Shipping line in Mumbai.</w:t>
      </w:r>
    </w:p>
    <w:p w:rsidR="009468B7" w:rsidRDefault="00F43A73" w:rsidP="00F43A73">
      <w:pPr>
        <w:spacing w:line="240" w:lineRule="auto"/>
      </w:pPr>
      <w:r w:rsidRPr="00F43A73">
        <w:rPr>
          <w:b/>
        </w:rPr>
        <w:t>BOLLORELOGISTICSINDIA</w:t>
      </w:r>
    </w:p>
    <w:p w:rsidR="00F43A73" w:rsidRPr="00F43A73" w:rsidRDefault="009468B7" w:rsidP="00F43A73">
      <w:pPr>
        <w:spacing w:line="240" w:lineRule="auto"/>
      </w:pPr>
      <w:r w:rsidRPr="009468B7">
        <w:t>H</w:t>
      </w:r>
      <w:r w:rsidR="00F43A73" w:rsidRPr="009468B7">
        <w:t xml:space="preserve">ad been a trainee in BOLLORE LOGISTICS INDIA LTD (Formerly known as SDV) to confer information upon the project </w:t>
      </w:r>
      <w:r w:rsidR="00F134D9" w:rsidRPr="009468B7">
        <w:t>namely</w:t>
      </w:r>
      <w:r w:rsidR="00F134D9">
        <w:t>:</w:t>
      </w:r>
      <w:r w:rsidR="00F43A73" w:rsidRPr="009468B7">
        <w:t xml:space="preserve"> EXPORT PROCEDURE AND </w:t>
      </w:r>
      <w:r w:rsidR="00F134D9" w:rsidRPr="009468B7">
        <w:t xml:space="preserve">DOCUMENTATION </w:t>
      </w:r>
      <w:r w:rsidR="00F134D9">
        <w:t>IN</w:t>
      </w:r>
      <w:r>
        <w:t xml:space="preserve"> AIR FREIGHT</w:t>
      </w: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9D61EA" w:rsidRDefault="0022179F" w:rsidP="00E6082C">
      <w:pPr>
        <w:pStyle w:val="ListParagraph"/>
        <w:spacing w:line="240" w:lineRule="auto"/>
        <w:ind w:left="360"/>
      </w:pPr>
      <w:r>
        <w:rPr>
          <w:noProof/>
        </w:rPr>
        <w:pict>
          <v:group id="Group 3" o:spid="_x0000_s1055" style="position:absolute;left:0;text-align:left;margin-left:.05pt;margin-top:6.55pt;width:522.9pt;height:41.4pt;z-index:25174425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">
            <v:shape id="Picture 8" o:spid="_x0000_s1056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TIkDAAAAA2gAAAA8AAABkcnMvZG93bnJldi54bWxET0tuwjAQ3SNxB2sqsUHgwIJWAYMaBBIL&#10;WBB6gCEe8iEeR7EJgdPXi0pdPr3/atObWnTUutKygtk0AkGcWV1yruDnsp98gXAeWWNtmRS8yMFm&#10;PRysMNb2yWfqUp+LEMIuRgWF900spcsKMuimtiEO3M22Bn2AbS51i88Qbmo5j6KFNFhyaCiwoW1B&#10;2T19GAXVeXxK3GfVJcltX+5O2r2r61Gp0Uf/vQThqff/4j/3QSsIW8OVcAPk+h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DxMiQMAAAADaAAAADwAAAAAAAAAAAAAAAACfAgAA&#10;ZHJzL2Rvd25yZXYueG1sUEsFBgAAAAAEAAQA9wAAAIwDAAAAAA==&#10;">
              <v:imagedata r:id="rId14" o:title=""/>
              <v:path arrowok="t"/>
            </v:shape>
            <v:shape id="Text Box 13" o:spid="_x0000_s1057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JPcMA&#10;AADbAAAADwAAAGRycy9kb3ducmV2LnhtbERPS2vCQBC+F/oflin0VjdaKJ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LJPcMAAADbAAAADwAAAAAAAAAAAAAAAACYAgAAZHJzL2Rv&#10;d25yZXYueG1sUEsFBgAAAAAEAAQA9QAAAIgDAAAAAA==&#10;" filled="f" stroked="f" strokeweight=".5pt">
              <v:textbox inset="0,0,0,0">
                <w:txbxContent>
                  <w:p w:rsidR="004A0775" w:rsidRPr="005E3E69" w:rsidRDefault="00D34B06" w:rsidP="004A0775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 Proficiency</w:t>
                    </w:r>
                  </w:p>
                  <w:p w:rsidR="004A0775" w:rsidRPr="005E3E69" w:rsidRDefault="004A0775" w:rsidP="004A0775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4" o:spid="_x0000_s1058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noJbMIAAADb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f4f7L/EAuf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noJbMIAAADbAAAADwAAAAAAAAAAAAAA&#10;AAChAgAAZHJzL2Rvd25yZXYueG1sUEsFBgAAAAAEAAQA+QAAAJADAAAAAA==&#10;" strokecolor="#5b9bd5" strokeweight="1.25pt">
              <v:stroke joinstyle="miter"/>
            </v:line>
          </v:group>
        </w:pic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F808C8" w:rsidRDefault="00F808C8" w:rsidP="009D61EA">
      <w:pPr>
        <w:pStyle w:val="ListParagraph"/>
        <w:spacing w:line="240" w:lineRule="auto"/>
        <w:ind w:left="360"/>
      </w:pPr>
    </w:p>
    <w:p w:rsidR="00762065" w:rsidRDefault="00762065" w:rsidP="00762065">
      <w:pPr>
        <w:pStyle w:val="ListParagraph"/>
        <w:spacing w:line="240" w:lineRule="auto"/>
        <w:ind w:left="360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F808C8" w:rsidRDefault="0022179F" w:rsidP="003956D6">
      <w:pPr>
        <w:spacing w:line="240" w:lineRule="auto"/>
      </w:pPr>
      <w:r>
        <w:rPr>
          <w:noProof/>
        </w:rPr>
        <w:pict>
          <v:group id="Group 105" o:spid="_x0000_s1059" style="position:absolute;margin-left:10.4pt;margin-top:1.75pt;width:522.9pt;height:42pt;z-index:251736064;mso-height-relative:margin" coordorigin=",-76" coordsize="66408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">
            <v:shape id="Picture 106" o:spid="_x0000_s1060" type="#_x0000_t75" style="position:absolute;left:31447;top:-7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<v:imagedata r:id="rId15" o:title=""/>
              <v:path arrowok="t"/>
            </v:shape>
            <v:shape id="Text Box 107" o:spid="_x0000_s106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6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<v:stroke joinstyle="miter"/>
            </v:line>
          </v:group>
        </w:pic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67"/>
        <w:gridCol w:w="5230"/>
      </w:tblGrid>
      <w:tr w:rsidR="009468B7" w:rsidTr="009468B7">
        <w:tc>
          <w:tcPr>
            <w:tcW w:w="3667" w:type="dxa"/>
          </w:tcPr>
          <w:p w:rsidR="009468B7" w:rsidRDefault="009468B7" w:rsidP="00271CD7"/>
        </w:tc>
        <w:tc>
          <w:tcPr>
            <w:tcW w:w="5230" w:type="dxa"/>
          </w:tcPr>
          <w:p w:rsidR="009468B7" w:rsidRDefault="009468B7" w:rsidP="009468B7">
            <w:pPr>
              <w:pStyle w:val="ListParagraph"/>
            </w:pPr>
          </w:p>
        </w:tc>
      </w:tr>
      <w:tr w:rsidR="00D707A1" w:rsidTr="009468B7">
        <w:tc>
          <w:tcPr>
            <w:tcW w:w="3667" w:type="dxa"/>
          </w:tcPr>
          <w:p w:rsidR="00D707A1" w:rsidRDefault="00D707A1" w:rsidP="00D707A1"/>
        </w:tc>
        <w:tc>
          <w:tcPr>
            <w:tcW w:w="5230" w:type="dxa"/>
          </w:tcPr>
          <w:p w:rsidR="00D707A1" w:rsidRDefault="00D707A1" w:rsidP="009468B7">
            <w:pPr>
              <w:pStyle w:val="ListParagraph"/>
            </w:pPr>
          </w:p>
        </w:tc>
      </w:tr>
      <w:tr w:rsidR="00D707A1" w:rsidTr="009468B7">
        <w:tc>
          <w:tcPr>
            <w:tcW w:w="3667" w:type="dxa"/>
          </w:tcPr>
          <w:p w:rsidR="00D707A1" w:rsidRDefault="00D707A1" w:rsidP="009468B7"/>
        </w:tc>
        <w:tc>
          <w:tcPr>
            <w:tcW w:w="5230" w:type="dxa"/>
          </w:tcPr>
          <w:p w:rsidR="00D707A1" w:rsidRDefault="00D707A1" w:rsidP="003956D6"/>
        </w:tc>
      </w:tr>
    </w:tbl>
    <w:p w:rsidR="00D707A1" w:rsidRDefault="0022179F" w:rsidP="003956D6">
      <w:pPr>
        <w:tabs>
          <w:tab w:val="left" w:pos="1710"/>
        </w:tabs>
      </w:pPr>
      <w:r>
        <w:rPr>
          <w:noProof/>
        </w:rPr>
        <w:pict>
          <v:group id="Group 97" o:spid="_x0000_s1063" style="position:absolute;margin-left:10.3pt;margin-top:43.95pt;width:522.9pt;height:41.4pt;z-index:25173196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">
            <v:shape id="Picture 98" o:spid="_x0000_s106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<v:imagedata r:id="rId14" o:title=""/>
              <v:path arrowok="t"/>
            </v:shape>
            <v:shape id="Text Box 99" o:spid="_x0000_s106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<v:textbox inset="0,0,0,0">
                <w:txbxContent>
                  <w:p w:rsidR="00F808C8" w:rsidRPr="005E3E69" w:rsidRDefault="0057729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Refer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<v:stroke joinstyle="miter"/>
            </v:line>
          </v:group>
        </w:pict>
      </w:r>
      <w:r w:rsidR="003956D6">
        <w:t>F</w:t>
      </w:r>
      <w:r w:rsidR="009468B7">
        <w:t>ather’s Name:</w:t>
      </w:r>
      <w:r w:rsidR="009468B7">
        <w:tab/>
        <w:t xml:space="preserve">Mr. Murukesan N </w:t>
      </w:r>
      <w:r w:rsidR="003956D6">
        <w:tab/>
      </w:r>
      <w:r w:rsidR="003956D6">
        <w:tab/>
        <w:t xml:space="preserve">Marital </w:t>
      </w:r>
      <w:r w:rsidR="009468B7">
        <w:t>Status:</w:t>
      </w:r>
      <w:r w:rsidR="009468B7">
        <w:tab/>
        <w:t>Single</w:t>
      </w:r>
      <w:r w:rsidR="009468B7">
        <w:br/>
        <w:t>Birthday:</w:t>
      </w:r>
      <w:r w:rsidR="009468B7">
        <w:tab/>
        <w:t>September 12, 1992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</w:r>
    </w:p>
    <w:sectPr w:rsidR="00D707A1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7AF8" w:rsidRDefault="00E77AF8" w:rsidP="00815584">
      <w:pPr>
        <w:spacing w:after="0" w:line="240" w:lineRule="auto"/>
      </w:pPr>
      <w:r>
        <w:separator/>
      </w:r>
    </w:p>
  </w:endnote>
  <w:endnote w:type="continuationSeparator" w:id="1">
    <w:p w:rsidR="00E77AF8" w:rsidRDefault="00E77AF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7AF8" w:rsidRDefault="00E77AF8" w:rsidP="00815584">
      <w:pPr>
        <w:spacing w:after="0" w:line="240" w:lineRule="auto"/>
      </w:pPr>
      <w:r>
        <w:separator/>
      </w:r>
    </w:p>
  </w:footnote>
  <w:footnote w:type="continuationSeparator" w:id="1">
    <w:p w:rsidR="00E77AF8" w:rsidRDefault="00E77AF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25pt;height:15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C78E1B1A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6C39D0"/>
    <w:multiLevelType w:val="hybridMultilevel"/>
    <w:tmpl w:val="50C63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523C5E"/>
    <w:multiLevelType w:val="hybridMultilevel"/>
    <w:tmpl w:val="38C2F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8C42C0"/>
    <w:multiLevelType w:val="hybridMultilevel"/>
    <w:tmpl w:val="090E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D267FF"/>
    <w:multiLevelType w:val="hybridMultilevel"/>
    <w:tmpl w:val="E1309716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4436FA"/>
    <w:multiLevelType w:val="hybridMultilevel"/>
    <w:tmpl w:val="898E8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EF48D5"/>
    <w:multiLevelType w:val="hybridMultilevel"/>
    <w:tmpl w:val="EC1C7BBE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57FA5732"/>
    <w:multiLevelType w:val="hybridMultilevel"/>
    <w:tmpl w:val="E54C5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C5A7C12"/>
    <w:multiLevelType w:val="hybridMultilevel"/>
    <w:tmpl w:val="83C24D8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9"/>
  </w:num>
  <w:num w:numId="6">
    <w:abstractNumId w:val="1"/>
  </w:num>
  <w:num w:numId="7">
    <w:abstractNumId w:val="2"/>
  </w:num>
  <w:num w:numId="8">
    <w:abstractNumId w:val="5"/>
  </w:num>
  <w:num w:numId="9">
    <w:abstractNumId w:val="3"/>
  </w:num>
  <w:num w:numId="10">
    <w:abstractNumId w:val="12"/>
  </w:num>
  <w:num w:numId="11">
    <w:abstractNumId w:val="10"/>
  </w:num>
  <w:num w:numId="12">
    <w:abstractNumId w:val="11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savePreviewPicture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690F"/>
    <w:rsid w:val="00043B4E"/>
    <w:rsid w:val="000543B7"/>
    <w:rsid w:val="000603C2"/>
    <w:rsid w:val="000E0EF5"/>
    <w:rsid w:val="000F3C8E"/>
    <w:rsid w:val="000F602C"/>
    <w:rsid w:val="00122DCD"/>
    <w:rsid w:val="00162DD0"/>
    <w:rsid w:val="001951D1"/>
    <w:rsid w:val="001976E2"/>
    <w:rsid w:val="001A4F7C"/>
    <w:rsid w:val="001C2D10"/>
    <w:rsid w:val="00210A6F"/>
    <w:rsid w:val="0022179F"/>
    <w:rsid w:val="002357BD"/>
    <w:rsid w:val="00264627"/>
    <w:rsid w:val="00271CD7"/>
    <w:rsid w:val="00293852"/>
    <w:rsid w:val="002B130B"/>
    <w:rsid w:val="002E0EF2"/>
    <w:rsid w:val="002F7DE2"/>
    <w:rsid w:val="00343A00"/>
    <w:rsid w:val="003607FE"/>
    <w:rsid w:val="00385D96"/>
    <w:rsid w:val="00390337"/>
    <w:rsid w:val="003956D6"/>
    <w:rsid w:val="003D6FE3"/>
    <w:rsid w:val="003E5E30"/>
    <w:rsid w:val="00405D35"/>
    <w:rsid w:val="0043381C"/>
    <w:rsid w:val="00491171"/>
    <w:rsid w:val="004A0775"/>
    <w:rsid w:val="004D2220"/>
    <w:rsid w:val="0050558C"/>
    <w:rsid w:val="005254BF"/>
    <w:rsid w:val="00531CDC"/>
    <w:rsid w:val="005433AD"/>
    <w:rsid w:val="00552482"/>
    <w:rsid w:val="00560972"/>
    <w:rsid w:val="00566402"/>
    <w:rsid w:val="00575BB9"/>
    <w:rsid w:val="00577298"/>
    <w:rsid w:val="00580791"/>
    <w:rsid w:val="005962D9"/>
    <w:rsid w:val="005A0AEA"/>
    <w:rsid w:val="005A44DA"/>
    <w:rsid w:val="005B598D"/>
    <w:rsid w:val="005E306F"/>
    <w:rsid w:val="005E3E69"/>
    <w:rsid w:val="00611193"/>
    <w:rsid w:val="00613160"/>
    <w:rsid w:val="006377F5"/>
    <w:rsid w:val="0066745D"/>
    <w:rsid w:val="00677952"/>
    <w:rsid w:val="00683673"/>
    <w:rsid w:val="00695B35"/>
    <w:rsid w:val="006A4275"/>
    <w:rsid w:val="006D22A0"/>
    <w:rsid w:val="006F7B1E"/>
    <w:rsid w:val="00720444"/>
    <w:rsid w:val="00762065"/>
    <w:rsid w:val="00784FCE"/>
    <w:rsid w:val="00786298"/>
    <w:rsid w:val="007C127B"/>
    <w:rsid w:val="007D5DBA"/>
    <w:rsid w:val="007D701B"/>
    <w:rsid w:val="007E3040"/>
    <w:rsid w:val="007F0B78"/>
    <w:rsid w:val="007F1301"/>
    <w:rsid w:val="00815584"/>
    <w:rsid w:val="0082035B"/>
    <w:rsid w:val="00825FC3"/>
    <w:rsid w:val="008964D4"/>
    <w:rsid w:val="008B6B65"/>
    <w:rsid w:val="008D714A"/>
    <w:rsid w:val="00933720"/>
    <w:rsid w:val="009468B7"/>
    <w:rsid w:val="0095071D"/>
    <w:rsid w:val="00954A6E"/>
    <w:rsid w:val="00983578"/>
    <w:rsid w:val="009A601E"/>
    <w:rsid w:val="009A6B49"/>
    <w:rsid w:val="009D61EA"/>
    <w:rsid w:val="009E156B"/>
    <w:rsid w:val="009E7151"/>
    <w:rsid w:val="00A049EF"/>
    <w:rsid w:val="00A14E05"/>
    <w:rsid w:val="00A30306"/>
    <w:rsid w:val="00A441E9"/>
    <w:rsid w:val="00A525F3"/>
    <w:rsid w:val="00A81D7F"/>
    <w:rsid w:val="00A82F8F"/>
    <w:rsid w:val="00A95328"/>
    <w:rsid w:val="00AF0B55"/>
    <w:rsid w:val="00AF7CF6"/>
    <w:rsid w:val="00B20330"/>
    <w:rsid w:val="00B4541D"/>
    <w:rsid w:val="00B61DF7"/>
    <w:rsid w:val="00B6208E"/>
    <w:rsid w:val="00B64FFE"/>
    <w:rsid w:val="00B70914"/>
    <w:rsid w:val="00B772D2"/>
    <w:rsid w:val="00BB1C8F"/>
    <w:rsid w:val="00BC7ACB"/>
    <w:rsid w:val="00BE0F8A"/>
    <w:rsid w:val="00BF7D5E"/>
    <w:rsid w:val="00C44C37"/>
    <w:rsid w:val="00C50FB2"/>
    <w:rsid w:val="00C5472A"/>
    <w:rsid w:val="00C63E46"/>
    <w:rsid w:val="00C75A8C"/>
    <w:rsid w:val="00CC314C"/>
    <w:rsid w:val="00CF0DB9"/>
    <w:rsid w:val="00D22D17"/>
    <w:rsid w:val="00D34B06"/>
    <w:rsid w:val="00D45F7F"/>
    <w:rsid w:val="00D707A1"/>
    <w:rsid w:val="00D758FD"/>
    <w:rsid w:val="00D96FBA"/>
    <w:rsid w:val="00DD5348"/>
    <w:rsid w:val="00DE2FDC"/>
    <w:rsid w:val="00E03978"/>
    <w:rsid w:val="00E10CC4"/>
    <w:rsid w:val="00E14BCB"/>
    <w:rsid w:val="00E15579"/>
    <w:rsid w:val="00E55EF8"/>
    <w:rsid w:val="00E6082C"/>
    <w:rsid w:val="00E77AF8"/>
    <w:rsid w:val="00EE12C0"/>
    <w:rsid w:val="00F134D9"/>
    <w:rsid w:val="00F21D23"/>
    <w:rsid w:val="00F35DD4"/>
    <w:rsid w:val="00F40E0D"/>
    <w:rsid w:val="00F43A73"/>
    <w:rsid w:val="00F808C8"/>
    <w:rsid w:val="00F840F2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7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E10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C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357B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mailto:Vishnu.379339@2freemail.com" TargetMode="External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6T14:46:00Z</dcterms:created>
  <dcterms:modified xsi:type="dcterms:W3CDTF">2018-04-02T09:02:00Z</dcterms:modified>
</cp:coreProperties>
</file>